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759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7868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d7e8e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